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8BFEE" w14:textId="5F257057" w:rsidR="006364A2" w:rsidRPr="00386D97" w:rsidRDefault="00D7140B" w:rsidP="00386D97">
      <w:pPr>
        <w:bidi/>
        <w:spacing w:before="240" w:after="0"/>
        <w:jc w:val="both"/>
        <w:rPr>
          <w:rFonts w:ascii="Faruma" w:hAnsi="Faruma" w:cs="Faruma"/>
          <w:sz w:val="18"/>
          <w:szCs w:val="18"/>
          <w:rtl/>
          <w:lang w:bidi="dv-MV"/>
        </w:rPr>
      </w:pPr>
      <w:bookmarkStart w:id="0" w:name="_Hlk64796061"/>
      <w:r w:rsidRPr="000B796E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0B756D" wp14:editId="3A5395FE">
                <wp:simplePos x="0" y="0"/>
                <wp:positionH relativeFrom="column">
                  <wp:posOffset>233045</wp:posOffset>
                </wp:positionH>
                <wp:positionV relativeFrom="paragraph">
                  <wp:posOffset>552450</wp:posOffset>
                </wp:positionV>
                <wp:extent cx="833755" cy="394970"/>
                <wp:effectExtent l="0" t="0" r="23495" b="2413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88B34D" w14:textId="1A493222" w:rsidR="005A6B02" w:rsidRPr="00A063C7" w:rsidRDefault="005A6B02" w:rsidP="003F67C8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A063C7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 w:rsidR="003F67C8"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40B756D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18.35pt;margin-top:43.5pt;width:65.65pt;height:31.1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" fillcolor="white [3201]" strokecolor="black [3200]" strokeweight="2pt">
                <v:textbox>
                  <w:txbxContent>
                    <w:p w14:paraId="6888B34D" w14:textId="1A493222" w:rsidR="005A6B02" w:rsidRPr="00A063C7" w:rsidRDefault="005A6B02" w:rsidP="003F67C8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A063C7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 w:rsidR="003F67C8"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bookmarkEnd w:id="0"/>
    <w:p w14:paraId="31FBF5A6" w14:textId="5D233BF4" w:rsidR="00D7140B" w:rsidRDefault="00D7140B" w:rsidP="00675B25">
      <w:pPr>
        <w:framePr w:hSpace="180" w:wrap="around" w:vAnchor="text" w:hAnchor="page" w:x="5569" w:y="661"/>
        <w:bidi/>
        <w:spacing w:after="0"/>
        <w:rPr>
          <w:rFonts w:ascii="Faruma" w:eastAsia="Times New Roman" w:hAnsi="Faruma" w:cs="Faruma"/>
          <w:b/>
          <w:bCs/>
          <w:lang w:bidi="dv-MV"/>
        </w:rPr>
      </w:pPr>
      <w:r w:rsidRPr="00893474">
        <w:rPr>
          <w:rFonts w:ascii="Faruma" w:eastAsia="Times New Roman" w:hAnsi="Faruma" w:cs="Faruma" w:hint="cs"/>
          <w:b/>
          <w:bCs/>
          <w:rtl/>
          <w:lang w:bidi="dv-MV"/>
        </w:rPr>
        <w:t>އި</w:t>
      </w:r>
      <w:r w:rsidRPr="00893474">
        <w:rPr>
          <w:rFonts w:ascii="Faruma" w:eastAsia="Times New Roman" w:hAnsi="Faruma" w:cs="Faruma"/>
          <w:b/>
          <w:bCs/>
          <w:rtl/>
          <w:lang w:bidi="dv-MV"/>
        </w:rPr>
        <w:t>ޢުލާން ނަމްބަރ</w:t>
      </w:r>
      <w:r w:rsidR="00582194">
        <w:rPr>
          <w:rFonts w:ascii="Faruma" w:eastAsia="Times New Roman" w:hAnsi="Faruma" w:cs="Faruma" w:hint="cs"/>
          <w:b/>
          <w:bCs/>
          <w:rtl/>
          <w:lang w:bidi="dv-MV"/>
        </w:rPr>
        <w:t>ު</w:t>
      </w:r>
      <w:r w:rsidRPr="00893474">
        <w:rPr>
          <w:rFonts w:ascii="Faruma" w:eastAsia="Times New Roman" w:hAnsi="Faruma" w:cs="Faruma"/>
          <w:b/>
          <w:bCs/>
          <w:rtl/>
          <w:lang w:bidi="dv-MV"/>
        </w:rPr>
        <w:t xml:space="preserve">:  </w:t>
      </w:r>
      <w:r w:rsidRPr="00843EAA">
        <w:rPr>
          <w:rFonts w:ascii="Faruma" w:hAnsi="Faruma" w:cs="Faruma"/>
          <w:sz w:val="24"/>
          <w:szCs w:val="24"/>
          <w:lang w:bidi="dv-MV"/>
        </w:rPr>
        <w:t>(IUL)223/1/2021/</w:t>
      </w:r>
      <w:r w:rsidR="00675B25">
        <w:rPr>
          <w:rFonts w:ascii="Faruma" w:hAnsi="Faruma" w:cs="Faruma"/>
          <w:sz w:val="24"/>
          <w:szCs w:val="24"/>
          <w:lang w:bidi="dv-MV"/>
        </w:rPr>
        <w:t>20</w:t>
      </w:r>
      <w:r w:rsidRPr="00843EAA">
        <w:rPr>
          <w:rFonts w:ascii="Faruma" w:hAnsi="Faruma" w:cs="Faruma"/>
          <w:noProof/>
          <w:sz w:val="24"/>
          <w:szCs w:val="24"/>
          <w:rtl/>
          <w:lang w:bidi="dv-MV"/>
        </w:rPr>
        <w:t xml:space="preserve"> (</w:t>
      </w:r>
      <w:r w:rsidR="00675B25">
        <w:rPr>
          <w:rFonts w:ascii="Faruma" w:hAnsi="Faruma" w:cs="Faruma"/>
          <w:noProof/>
          <w:sz w:val="24"/>
          <w:szCs w:val="24"/>
          <w:lang w:bidi="dv-MV"/>
        </w:rPr>
        <w:t>16</w:t>
      </w:r>
      <w:r w:rsidR="00843EAA" w:rsidRPr="00843EAA">
        <w:rPr>
          <w:rFonts w:ascii="Faruma" w:hAnsi="Faruma" w:cs="Faruma" w:hint="cs"/>
          <w:noProof/>
          <w:sz w:val="24"/>
          <w:szCs w:val="24"/>
          <w:rtl/>
          <w:lang w:bidi="dv-MV"/>
        </w:rPr>
        <w:t xml:space="preserve"> ޖޫން</w:t>
      </w:r>
      <w:r w:rsidRPr="00843EAA">
        <w:rPr>
          <w:rFonts w:ascii="Faruma" w:hAnsi="Faruma" w:cs="Faruma"/>
          <w:noProof/>
          <w:sz w:val="24"/>
          <w:szCs w:val="24"/>
          <w:rtl/>
          <w:lang w:bidi="dv-MV"/>
        </w:rPr>
        <w:t xml:space="preserve"> 2021)</w:t>
      </w:r>
    </w:p>
    <w:p w14:paraId="2A0BAA23" w14:textId="77777777" w:rsidR="00D7140B" w:rsidRDefault="00D7140B" w:rsidP="00D7140B">
      <w:pPr>
        <w:bidi/>
        <w:rPr>
          <w:rFonts w:ascii="Faruma" w:hAnsi="Faruma" w:cs="Faruma"/>
          <w:b/>
          <w:bCs/>
          <w:rtl/>
          <w:lang w:bidi="dv-MV"/>
        </w:rPr>
      </w:pPr>
    </w:p>
    <w:p w14:paraId="1C8AC979" w14:textId="77777777" w:rsidR="00D7140B" w:rsidRDefault="00D7140B" w:rsidP="00D7140B">
      <w:pPr>
        <w:bidi/>
        <w:rPr>
          <w:rFonts w:ascii="Faruma" w:hAnsi="Faruma" w:cs="Faruma"/>
          <w:b/>
          <w:bCs/>
          <w:rtl/>
          <w:lang w:bidi="dv-MV"/>
        </w:rPr>
      </w:pPr>
    </w:p>
    <w:p w14:paraId="135FE8BF" w14:textId="77777777" w:rsidR="00D7140B" w:rsidRDefault="00D7140B" w:rsidP="00D7140B">
      <w:pPr>
        <w:bidi/>
        <w:rPr>
          <w:rFonts w:ascii="Faruma" w:eastAsia="Times New Roman" w:hAnsi="Faruma" w:cs="Faruma"/>
          <w:b/>
          <w:bCs/>
          <w:rtl/>
          <w:lang w:bidi="dv-MV"/>
        </w:rPr>
      </w:pPr>
      <w:r>
        <w:rPr>
          <w:rFonts w:ascii="Faruma" w:eastAsia="Times New Roman" w:hAnsi="Faruma" w:cs="Faruma"/>
          <w:b/>
          <w:bCs/>
          <w:rtl/>
          <w:lang w:bidi="dv-MV"/>
        </w:rPr>
        <w:t>ބީލަން ހުށަހަޅާ ފަރާތް /ވިޔަފާރި ނަން: .............................................</w:t>
      </w:r>
      <w:bookmarkStart w:id="1" w:name="_GoBack"/>
      <w:bookmarkEnd w:id="1"/>
    </w:p>
    <w:p w14:paraId="29E528E2" w14:textId="395CF596" w:rsidR="00ED2D2F" w:rsidRPr="00D04748" w:rsidRDefault="00D03308" w:rsidP="00B55A5A">
      <w:pPr>
        <w:bidi/>
        <w:rPr>
          <w:rFonts w:ascii="Faruma" w:hAnsi="Faruma" w:cs="Faruma"/>
          <w:b/>
          <w:bCs/>
          <w:rtl/>
          <w:lang w:bidi="dv-MV"/>
        </w:rPr>
      </w:pPr>
      <w:r>
        <w:rPr>
          <w:rFonts w:ascii="Faruma" w:hAnsi="Faruma" w:cs="Faruma" w:hint="cs"/>
          <w:b/>
          <w:bCs/>
          <w:rtl/>
          <w:lang w:bidi="dv-MV"/>
        </w:rPr>
        <w:t xml:space="preserve">01 </w:t>
      </w:r>
      <w:r w:rsidR="00B55A5A">
        <w:rPr>
          <w:rFonts w:ascii="Faruma" w:hAnsi="Faruma" w:cs="Faruma" w:hint="cs"/>
          <w:b/>
          <w:bCs/>
          <w:rtl/>
          <w:lang w:bidi="dv-MV"/>
        </w:rPr>
        <w:t>ޖަނަވަ</w:t>
      </w:r>
      <w:r>
        <w:rPr>
          <w:rFonts w:ascii="Faruma" w:hAnsi="Faruma" w:cs="Faruma" w:hint="cs"/>
          <w:b/>
          <w:bCs/>
          <w:rtl/>
          <w:lang w:bidi="dv-MV"/>
        </w:rPr>
        <w:t>ރީ 2016 ގެ ފަހުން</w:t>
      </w:r>
      <w:r w:rsidR="00ED2D2F" w:rsidRPr="00D04748">
        <w:rPr>
          <w:rFonts w:ascii="Faruma" w:hAnsi="Faruma" w:cs="Faruma" w:hint="cs"/>
          <w:b/>
          <w:bCs/>
          <w:rtl/>
          <w:lang w:bidi="dv-MV"/>
        </w:rPr>
        <w:t xml:space="preserve"> ކޮށްފައިވާ ގުޅުންހުރި މަސައްކަތް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5"/>
        <w:gridCol w:w="3295"/>
        <w:gridCol w:w="2128"/>
        <w:gridCol w:w="1612"/>
        <w:gridCol w:w="1870"/>
      </w:tblGrid>
      <w:tr w:rsidR="00ED2D2F" w14:paraId="5488C094" w14:textId="77777777" w:rsidTr="00ED2D2F">
        <w:tc>
          <w:tcPr>
            <w:tcW w:w="9350" w:type="dxa"/>
            <w:gridSpan w:val="5"/>
          </w:tcPr>
          <w:p w14:paraId="575E379F" w14:textId="77777777" w:rsidR="00ED2D2F" w:rsidRPr="00D04748" w:rsidRDefault="00ED2D2F" w:rsidP="00ED2D2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ބީލަން ހުށަހަޅާ ފަރާތުން ކޮށްފައިވާ ގުޅުންހުރި މަސައްކަތްތަކުގެ ތަފްޞީލް</w:t>
            </w:r>
          </w:p>
        </w:tc>
      </w:tr>
      <w:tr w:rsidR="00ED2D2F" w14:paraId="201AD0B7" w14:textId="77777777" w:rsidTr="00FA714F">
        <w:tc>
          <w:tcPr>
            <w:tcW w:w="445" w:type="dxa"/>
            <w:vAlign w:val="center"/>
          </w:tcPr>
          <w:p w14:paraId="1D50C43C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#</w:t>
            </w:r>
          </w:p>
        </w:tc>
        <w:tc>
          <w:tcPr>
            <w:tcW w:w="3295" w:type="dxa"/>
            <w:vAlign w:val="center"/>
          </w:tcPr>
          <w:p w14:paraId="3E84FCCD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ކޮށްފައިވާ މަސައްކަތް / ފޯރުކޮށްދިން ތަކެތި</w:t>
            </w:r>
          </w:p>
        </w:tc>
        <w:tc>
          <w:tcPr>
            <w:tcW w:w="2128" w:type="dxa"/>
            <w:vAlign w:val="center"/>
          </w:tcPr>
          <w:p w14:paraId="0EE3177F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މަސައްކަތުގެ ވެރިފަރާތް / ތަކެތި ފޯރުވައިދެވުނު ފަރާތް</w:t>
            </w:r>
          </w:p>
        </w:tc>
        <w:tc>
          <w:tcPr>
            <w:tcW w:w="1612" w:type="dxa"/>
            <w:vAlign w:val="center"/>
          </w:tcPr>
          <w:p w14:paraId="39092081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މަސައްކަތްކުރި / ތަކެތި ފޯރުވައިދިން އަހަރު</w:t>
            </w:r>
          </w:p>
        </w:tc>
        <w:tc>
          <w:tcPr>
            <w:tcW w:w="1870" w:type="dxa"/>
            <w:vAlign w:val="center"/>
          </w:tcPr>
          <w:p w14:paraId="2E30C5A3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ކުރި މަސައްކަތުގެ / ފޯރުވައިދިން ތަކެތީގެ އަގު (ދިވެހި ރުފިޔާއިން)</w:t>
            </w:r>
          </w:p>
        </w:tc>
      </w:tr>
      <w:tr w:rsidR="00ED2D2F" w14:paraId="6751F279" w14:textId="77777777" w:rsidTr="00FA714F">
        <w:tc>
          <w:tcPr>
            <w:tcW w:w="445" w:type="dxa"/>
          </w:tcPr>
          <w:p w14:paraId="3FC5AF6F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1DE7FC95" w14:textId="77777777" w:rsidR="00ED2D2F" w:rsidRDefault="00ED2D2F" w:rsidP="00ED2D2F">
            <w:pPr>
              <w:bidi/>
              <w:rPr>
                <w:rFonts w:ascii="Faruma" w:hAnsi="Faruma" w:cs="Faruma"/>
                <w:lang w:bidi="dv-MV"/>
              </w:rPr>
            </w:pPr>
          </w:p>
        </w:tc>
        <w:tc>
          <w:tcPr>
            <w:tcW w:w="2128" w:type="dxa"/>
          </w:tcPr>
          <w:p w14:paraId="67D1B00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259E1F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7D3EA52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3CCE6A72" w14:textId="77777777" w:rsidTr="00FA714F">
        <w:tc>
          <w:tcPr>
            <w:tcW w:w="445" w:type="dxa"/>
          </w:tcPr>
          <w:p w14:paraId="4DD0062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40895CE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70BE46CF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4EAF702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3B6F6DA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73FB66A2" w14:textId="77777777" w:rsidTr="00FA714F">
        <w:tc>
          <w:tcPr>
            <w:tcW w:w="445" w:type="dxa"/>
          </w:tcPr>
          <w:p w14:paraId="55D67BE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205BC9E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7C5E326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44BFB6A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09CF625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2FA5C104" w14:textId="77777777" w:rsidTr="00FA714F">
        <w:tc>
          <w:tcPr>
            <w:tcW w:w="445" w:type="dxa"/>
          </w:tcPr>
          <w:p w14:paraId="0E9D515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4445124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28DBDC35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159B94A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0CA1A0E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2FE03F85" w14:textId="77777777" w:rsidTr="00FA714F">
        <w:tc>
          <w:tcPr>
            <w:tcW w:w="445" w:type="dxa"/>
          </w:tcPr>
          <w:p w14:paraId="04EA71C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311C738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2B89DD43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62FA228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310BE1C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06F96703" w14:textId="77777777" w:rsidTr="00FA714F">
        <w:tc>
          <w:tcPr>
            <w:tcW w:w="445" w:type="dxa"/>
          </w:tcPr>
          <w:p w14:paraId="48F190B5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76493CD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72B073E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65A3BC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7EB5292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523F571F" w14:textId="77777777" w:rsidTr="00FA714F">
        <w:tc>
          <w:tcPr>
            <w:tcW w:w="445" w:type="dxa"/>
          </w:tcPr>
          <w:p w14:paraId="28F1927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568CB7CB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6F73DB68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4AB51DD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2147958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164E6031" w14:textId="77777777" w:rsidTr="00FA714F">
        <w:tc>
          <w:tcPr>
            <w:tcW w:w="445" w:type="dxa"/>
          </w:tcPr>
          <w:p w14:paraId="62FE114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47E8F86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4F8D6E3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FC9162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6064CE6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54177F9B" w14:textId="77777777" w:rsidTr="00FA714F">
        <w:tc>
          <w:tcPr>
            <w:tcW w:w="445" w:type="dxa"/>
          </w:tcPr>
          <w:p w14:paraId="57CD026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6EE30C8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176382D6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5F9F1AC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75D3A96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770F890A" w14:textId="77777777" w:rsidTr="00FA714F">
        <w:tc>
          <w:tcPr>
            <w:tcW w:w="445" w:type="dxa"/>
          </w:tcPr>
          <w:p w14:paraId="2487426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740AAB13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5851F34F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5AEFFDD5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43E9AFF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5B47493B" w14:textId="77777777" w:rsidTr="00FA714F">
        <w:tc>
          <w:tcPr>
            <w:tcW w:w="445" w:type="dxa"/>
          </w:tcPr>
          <w:p w14:paraId="2A09325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3DDC975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52A76BE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BE361B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5D27CF4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06B7E6F3" w14:textId="77777777" w:rsidTr="00ED2D2F">
        <w:tc>
          <w:tcPr>
            <w:tcW w:w="7480" w:type="dxa"/>
            <w:gridSpan w:val="4"/>
          </w:tcPr>
          <w:p w14:paraId="58D13AF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  <w:r>
              <w:rPr>
                <w:rFonts w:ascii="Faruma" w:hAnsi="Faruma" w:cs="Faruma" w:hint="cs"/>
                <w:rtl/>
                <w:lang w:bidi="dv-MV"/>
              </w:rPr>
              <w:t>ޖުމުލަ</w:t>
            </w:r>
          </w:p>
        </w:tc>
        <w:tc>
          <w:tcPr>
            <w:tcW w:w="1870" w:type="dxa"/>
          </w:tcPr>
          <w:p w14:paraId="6DD104F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</w:tbl>
    <w:p w14:paraId="5823B7BE" w14:textId="77777777" w:rsidR="00ED2D2F" w:rsidRDefault="00ED2D2F" w:rsidP="00ED2D2F">
      <w:pPr>
        <w:bidi/>
        <w:rPr>
          <w:rFonts w:ascii="Faruma" w:hAnsi="Faruma" w:cs="Faruma"/>
          <w:rtl/>
          <w:lang w:bidi="dv-MV"/>
        </w:rPr>
      </w:pPr>
    </w:p>
    <w:p w14:paraId="6D4CC817" w14:textId="33A00264" w:rsidR="00ED2D2F" w:rsidRDefault="00ED2D2F" w:rsidP="008C04DB">
      <w:pPr>
        <w:bidi/>
        <w:rPr>
          <w:rFonts w:ascii="Faruma" w:hAnsi="Faruma" w:cs="Faruma"/>
          <w:lang w:bidi="dv-MV"/>
        </w:rPr>
      </w:pPr>
      <w:r>
        <w:rPr>
          <w:rFonts w:ascii="Faruma" w:hAnsi="Faruma" w:cs="Faruma" w:hint="cs"/>
          <w:rtl/>
          <w:lang w:bidi="dv-MV"/>
        </w:rPr>
        <w:t xml:space="preserve">ނޯޓް: އިވެލުއޭޝަނަށް ނެގޭނީ ލިސްޓް ކުރެވިފައިވާ </w:t>
      </w:r>
      <w:r w:rsidR="008C04DB">
        <w:rPr>
          <w:rFonts w:ascii="Faruma" w:hAnsi="Faruma" w:cs="Faruma" w:hint="cs"/>
          <w:rtl/>
          <w:lang w:bidi="dv-MV"/>
        </w:rPr>
        <w:t>ލިޔުންތަކުގެ</w:t>
      </w:r>
      <w:r>
        <w:rPr>
          <w:rFonts w:ascii="Faruma" w:hAnsi="Faruma" w:cs="Faruma" w:hint="cs"/>
          <w:rtl/>
          <w:lang w:bidi="dv-MV"/>
        </w:rPr>
        <w:t xml:space="preserve"> ތެރެއިން މަސައްކަތްކުރި ފަރާތުން / ތަކެތި ފޯރުކޮށްދުވުނު ފަރާތުން އެކަމުގެ ލިޔުން ދީފައިވާ ފަރާތްތަކުގެ </w:t>
      </w:r>
      <w:r w:rsidR="008C04DB">
        <w:rPr>
          <w:rFonts w:ascii="Faruma" w:hAnsi="Faruma" w:cs="Faruma" w:hint="cs"/>
          <w:rtl/>
          <w:lang w:bidi="dv-MV"/>
        </w:rPr>
        <w:t xml:space="preserve">ލިޔުންތައް </w:t>
      </w:r>
      <w:r>
        <w:rPr>
          <w:rFonts w:ascii="Faruma" w:hAnsi="Faruma" w:cs="Faruma" w:hint="cs"/>
          <w:rtl/>
          <w:lang w:bidi="dv-MV"/>
        </w:rPr>
        <w:t>އެކަންޏެވެ.</w:t>
      </w:r>
    </w:p>
    <w:p w14:paraId="21642E9D" w14:textId="1B5D014C" w:rsidR="003B341C" w:rsidRDefault="003B341C" w:rsidP="003B341C">
      <w:pPr>
        <w:bidi/>
        <w:spacing w:before="240"/>
        <w:ind w:firstLine="90"/>
        <w:jc w:val="both"/>
        <w:rPr>
          <w:rFonts w:ascii="Faruma" w:hAnsi="Faruma" w:cs="Faruma"/>
          <w:b/>
          <w:bCs/>
          <w:sz w:val="20"/>
          <w:szCs w:val="20"/>
          <w:lang w:bidi="dv-MV"/>
        </w:rPr>
      </w:pPr>
      <w:bookmarkStart w:id="2" w:name="_Hlk64795961"/>
    </w:p>
    <w:bookmarkEnd w:id="2"/>
    <w:p w14:paraId="7C817721" w14:textId="700C06B2" w:rsidR="003B341C" w:rsidRPr="00116549" w:rsidRDefault="00396D37" w:rsidP="008C04DB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b/>
          <w:bCs/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869D447" wp14:editId="1C40C9FC">
                <wp:simplePos x="0" y="0"/>
                <wp:positionH relativeFrom="column">
                  <wp:posOffset>440681</wp:posOffset>
                </wp:positionH>
                <wp:positionV relativeFrom="paragraph">
                  <wp:posOffset>117475</wp:posOffset>
                </wp:positionV>
                <wp:extent cx="1280160" cy="1118235"/>
                <wp:effectExtent l="0" t="0" r="15240" b="2476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118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358E2" w14:textId="77777777" w:rsidR="00396D37" w:rsidRDefault="00396D37" w:rsidP="00396D37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09459F76" w14:textId="77777777" w:rsidR="00396D37" w:rsidRDefault="00396D37" w:rsidP="00396D37">
                            <w:pPr>
                              <w:jc w:val="center"/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</w:pPr>
                          </w:p>
                          <w:p w14:paraId="4F031EAC" w14:textId="77777777" w:rsidR="00396D37" w:rsidRPr="006D501E" w:rsidRDefault="00396D37" w:rsidP="00396D37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69D447" id="Text Box 4" o:spid="_x0000_s1027" type="#_x0000_t202" style="position:absolute;left:0;text-align:left;margin-left:34.7pt;margin-top:9.25pt;width:100.8pt;height:88.0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">
                <v:textbox>
                  <w:txbxContent>
                    <w:p w14:paraId="281358E2" w14:textId="77777777" w:rsidR="00396D37" w:rsidRDefault="00396D37" w:rsidP="00396D37">
                      <w:pPr>
                        <w:rPr>
                          <w:rFonts w:cs="MV Boli"/>
                          <w:rtl/>
                          <w:lang w:bidi="dv-MV"/>
                        </w:rPr>
                      </w:pPr>
                    </w:p>
                    <w:p w14:paraId="09459F76" w14:textId="77777777" w:rsidR="00396D37" w:rsidRDefault="00396D37" w:rsidP="00396D37">
                      <w:pPr>
                        <w:jc w:val="center"/>
                        <w:rPr>
                          <w:rFonts w:ascii="Faruma" w:hAnsi="Faruma" w:cs="Faruma"/>
                          <w:rtl/>
                          <w:lang w:bidi="dv-MV"/>
                        </w:rPr>
                      </w:pPr>
                    </w:p>
                    <w:p w14:paraId="4F031EAC" w14:textId="77777777" w:rsidR="00396D37" w:rsidRPr="006D501E" w:rsidRDefault="00396D37" w:rsidP="00396D37">
                      <w:pPr>
                        <w:jc w:val="center"/>
                        <w:rPr>
                          <w:rFonts w:ascii="Faruma" w:hAnsi="Faruma" w:cs="Faruma"/>
                          <w:lang w:bidi="dv-MV"/>
                        </w:rPr>
                      </w:pP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ތައްގަ</w:t>
                      </w:r>
                      <w:r>
                        <w:rPr>
                          <w:rFonts w:ascii="Faruma" w:hAnsi="Faruma" w:cs="Faruma" w:hint="cs"/>
                          <w:rtl/>
                          <w:lang w:bidi="dv-MV"/>
                        </w:rPr>
                        <w:t>ނ</w:t>
                      </w: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ޑު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B341C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653BC" w16cex:dateUtc="2021-06-05T14:49:00Z"/>
  <w16cex:commentExtensible w16cex:durableId="2466519F" w16cex:dateUtc="2021-06-05T14:40:00Z"/>
  <w16cex:commentExtensible w16cex:durableId="2466517F" w16cex:dateUtc="2021-06-05T14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CB16A6" w16cid:durableId="246653BC"/>
  <w16cid:commentId w16cid:paraId="47B49BF0" w16cid:durableId="2466519F"/>
  <w16cid:commentId w16cid:paraId="092BC5ED" w16cid:durableId="246651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B42B6" w14:textId="77777777" w:rsidR="00860001" w:rsidRDefault="00860001" w:rsidP="00F25269">
      <w:pPr>
        <w:spacing w:after="0" w:line="240" w:lineRule="auto"/>
      </w:pPr>
      <w:r>
        <w:separator/>
      </w:r>
    </w:p>
  </w:endnote>
  <w:endnote w:type="continuationSeparator" w:id="0">
    <w:p w14:paraId="7D750224" w14:textId="77777777" w:rsidR="00860001" w:rsidRDefault="00860001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altName w:val="Segoe UI Symbol"/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>
      <w:rPr>
        <w:rFonts w:ascii="Faruma" w:hAnsi="Faruma" w:cs="Faruma"/>
      </w:rPr>
    </w:sdtEnd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>
          <w:rPr>
            <w:rFonts w:ascii="Faruma" w:hAnsi="Faruma" w:cs="Faruma"/>
          </w:rPr>
        </w:sdtEndPr>
        <w:sdtContent>
          <w:p w14:paraId="01BF68E5" w14:textId="278A8D52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BDE969" id="Straight Connector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59264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675B25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675B25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77777777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ަ</w:t>
        </w:r>
        <w:r w:rsidRPr="00176F32">
          <w:rPr>
            <w:rFonts w:ascii="Faruma" w:hAnsi="Faruma" w:cs="Times New Roman" w:hint="cs"/>
            <w:color w:val="595959" w:themeColor="text1" w:themeTint="A6"/>
            <w:sz w:val="16"/>
            <w:szCs w:val="16"/>
            <w:rtl/>
          </w:rPr>
          <w:t xml:space="preserve">، </w:t>
        </w:r>
        <w:r w:rsidRPr="000542A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 ވަނަ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ު 201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039FD" w14:textId="77777777" w:rsidR="00860001" w:rsidRDefault="00860001" w:rsidP="00F25269">
      <w:pPr>
        <w:spacing w:after="0" w:line="240" w:lineRule="auto"/>
      </w:pPr>
      <w:r>
        <w:separator/>
      </w:r>
    </w:p>
  </w:footnote>
  <w:footnote w:type="continuationSeparator" w:id="0">
    <w:p w14:paraId="6DF88E18" w14:textId="77777777" w:rsidR="00860001" w:rsidRDefault="00860001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2AB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18FF"/>
    <w:rsid w:val="00125326"/>
    <w:rsid w:val="00125CA5"/>
    <w:rsid w:val="00127F25"/>
    <w:rsid w:val="00141150"/>
    <w:rsid w:val="00155D82"/>
    <w:rsid w:val="001603BD"/>
    <w:rsid w:val="00162419"/>
    <w:rsid w:val="00165A76"/>
    <w:rsid w:val="001678E2"/>
    <w:rsid w:val="00171361"/>
    <w:rsid w:val="00171FCC"/>
    <w:rsid w:val="00175325"/>
    <w:rsid w:val="00176E89"/>
    <w:rsid w:val="0017773D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61F4"/>
    <w:rsid w:val="00477EAF"/>
    <w:rsid w:val="00481A5C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1A1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75B25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7037"/>
    <w:rsid w:val="006D7CC6"/>
    <w:rsid w:val="006F1756"/>
    <w:rsid w:val="006F217C"/>
    <w:rsid w:val="006F23F4"/>
    <w:rsid w:val="00701BCD"/>
    <w:rsid w:val="00706444"/>
    <w:rsid w:val="00707C24"/>
    <w:rsid w:val="007124FB"/>
    <w:rsid w:val="0071268D"/>
    <w:rsid w:val="00714B91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B1900"/>
    <w:rsid w:val="009B62D6"/>
    <w:rsid w:val="009C0050"/>
    <w:rsid w:val="009C57A2"/>
    <w:rsid w:val="009C6AEE"/>
    <w:rsid w:val="009E038C"/>
    <w:rsid w:val="009F2B4F"/>
    <w:rsid w:val="009F4F12"/>
    <w:rsid w:val="00A01652"/>
    <w:rsid w:val="00A04C61"/>
    <w:rsid w:val="00A052CF"/>
    <w:rsid w:val="00A05881"/>
    <w:rsid w:val="00A05B07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61D9"/>
    <w:rsid w:val="00B175BD"/>
    <w:rsid w:val="00B17879"/>
    <w:rsid w:val="00B237BE"/>
    <w:rsid w:val="00B2770E"/>
    <w:rsid w:val="00B27B9A"/>
    <w:rsid w:val="00B33907"/>
    <w:rsid w:val="00B33F06"/>
    <w:rsid w:val="00B50632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C774E"/>
    <w:rsid w:val="00ED2D2F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775F65B6"/>
  <w15:docId w15:val="{24A7BCA8-3ED0-4D75-9FAD-AD55DB326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26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7FBF45B-D85A-4636-9719-472F3A8A1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21</cp:revision>
  <cp:lastPrinted>2021-04-28T07:29:00Z</cp:lastPrinted>
  <dcterms:created xsi:type="dcterms:W3CDTF">2021-06-06T08:56:00Z</dcterms:created>
  <dcterms:modified xsi:type="dcterms:W3CDTF">2021-06-16T06:29:00Z</dcterms:modified>
</cp:coreProperties>
</file>